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08E9" w:rsidRDefault="00E866B9" w:rsidP="00E866B9">
      <w:pPr>
        <w:pStyle w:val="Title"/>
        <w:jc w:val="center"/>
      </w:pPr>
      <w:r>
        <w:t>Explorative Study o</w:t>
      </w:r>
      <w:r w:rsidR="0021116F">
        <w:t>f Data Science Model a</w:t>
      </w:r>
      <w:bookmarkStart w:id="0" w:name="_GoBack"/>
      <w:bookmarkEnd w:id="0"/>
      <w:r>
        <w:t>nd Its Tools Set Comparison</w:t>
      </w:r>
    </w:p>
    <w:p w:rsidR="00E866B9" w:rsidRPr="00E866B9" w:rsidRDefault="00E866B9" w:rsidP="00E866B9"/>
    <w:sectPr w:rsidR="00E866B9" w:rsidRPr="00E866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NjexMDI1tDAyMjVT0lEKTi0uzszPAykwrAUAGVAbeywAAAA="/>
  </w:docVars>
  <w:rsids>
    <w:rsidRoot w:val="00F56884"/>
    <w:rsid w:val="0000143E"/>
    <w:rsid w:val="00023955"/>
    <w:rsid w:val="00106950"/>
    <w:rsid w:val="0021116F"/>
    <w:rsid w:val="007208E9"/>
    <w:rsid w:val="00A5202D"/>
    <w:rsid w:val="00A910F9"/>
    <w:rsid w:val="00D07458"/>
    <w:rsid w:val="00E866B9"/>
    <w:rsid w:val="00F56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A8A163-F0D6-4F30-92A6-B6BF31174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866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66B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bran Rasheed</dc:creator>
  <cp:keywords/>
  <dc:description/>
  <cp:lastModifiedBy>Jibran Rasheed</cp:lastModifiedBy>
  <cp:revision>3</cp:revision>
  <dcterms:created xsi:type="dcterms:W3CDTF">2019-03-27T05:17:00Z</dcterms:created>
  <dcterms:modified xsi:type="dcterms:W3CDTF">2019-03-27T05:26:00Z</dcterms:modified>
</cp:coreProperties>
</file>